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6" w:name="X94c1a5c123369e766e9d91f1b779d35f2795e18"/>
    <w:p>
      <w:pPr>
        <w:pStyle w:val="Heading1"/>
      </w:pPr>
      <w:r>
        <w:t xml:space="preserve">Cover Letter for Special Education Teacher Position in Pakistan Islamabad</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Hiring Manager's Name or "To the Hiring Committee"],</w:t>
      </w:r>
      <w:r>
        <w:br/>
      </w:r>
      <w:r>
        <w:t xml:space="preserve">[School Name],</w:t>
      </w:r>
      <w:r>
        <w:br/>
      </w:r>
      <w:r>
        <w:t xml:space="preserve">[School Address],</w:t>
      </w:r>
      <w:r>
        <w:br/>
      </w:r>
      <w:r>
        <w:t xml:space="preserve">Islamabad, Pakistan.</w:t>
      </w:r>
    </w:p>
    <w:p>
      <w:pPr>
        <w:pStyle w:val="BodyText"/>
      </w:pPr>
      <w:r>
        <w:t xml:space="preserve">Dear [Hiring Manager's Name or "To the Hiring Committee"],</w:t>
      </w:r>
    </w:p>
    <w:p>
      <w:pPr>
        <w:pStyle w:val="BodyText"/>
      </w:pPr>
      <w:r>
        <w:t xml:space="preserve">As a dedicated Special Education Teacher with a passion for empowering children with diverse learning needs, I am excited to apply for the Special Education Teacher position at your esteemed institution in Islamabad. With over [X years] of experience in designing and implementing inclusive educational programs, I am eager to contribute my expertise to support students with special needs in Pakistan's evolving education landscape. This opportunity aligns perfectly with my commitment to fostering equitable access to quality education, particularly in a region like Islamabad, where the demand for specialized educators is growing rapidly.</w:t>
      </w:r>
    </w:p>
    <w:bookmarkStart w:id="20" w:name="a-commitment-to-special-education"/>
    <w:p>
      <w:pPr>
        <w:pStyle w:val="Heading2"/>
      </w:pPr>
      <w:r>
        <w:t xml:space="preserve">A Commitment to Special Education</w:t>
      </w:r>
    </w:p>
    <w:p>
      <w:pPr>
        <w:pStyle w:val="FirstParagraph"/>
      </w:pPr>
      <w:r>
        <w:t xml:space="preserve">My journey as a Special Education Teacher began in [City/Region], where I worked with children across a spectrum of disabilities, including autism, intellectual disabilities, and learning disorders. I have consistently prioritized creating safe, supportive environments where every student can thrive. In Pakistan Islamabad, where cultural and resource challenges often hinder access to special education services, my approach is grounded in adaptability and empathy. I understand that students with special needs require individualized attention and creative teaching strategies to overcome barriers, whether they stem from societal stigma or limited infrastructure.</w:t>
      </w:r>
    </w:p>
    <w:p>
      <w:pPr>
        <w:pStyle w:val="BodyText"/>
      </w:pPr>
      <w:r>
        <w:t xml:space="preserve">One of my core strengths lies in developing Individualized Education Programs (IEPs) tailored to each student's unique requirements. For instance, while working at [Previous School/Organization], I collaborated with parents, therapists, and general education teachers to design curriculum modifications that helped 85% of my students achieve measurable academic progress within a single academic year. This experience reinforced the importance of collaboration and flexibility in special education—a philosophy I would bring to your institution in Islamabad.</w:t>
      </w:r>
    </w:p>
    <w:bookmarkEnd w:id="20"/>
    <w:bookmarkStart w:id="21" w:name="Xecce7f9e1f735557cc8bf35d0fe118b8cc69d9a"/>
    <w:p>
      <w:pPr>
        <w:pStyle w:val="Heading2"/>
      </w:pPr>
      <w:r>
        <w:t xml:space="preserve">Understanding the Unique Needs of Pakistan Islamabad</w:t>
      </w:r>
    </w:p>
    <w:p>
      <w:pPr>
        <w:pStyle w:val="FirstParagraph"/>
      </w:pPr>
      <w:r>
        <w:t xml:space="preserve">Pakistan's educational system has made significant strides in recent years, but challenges persist, particularly for students with disabilities. In Islamabad, where urbanization has increased the diversity of student populations, there is an urgent need for educators who can address both academic and socio-emotional needs. My background in working with marginalized communities has equipped me to navigate these complexities. For example, I have led workshops on inclusive teaching practices for general education teachers in [City], emphasizing the importance of cultural sensitivity and practical strategies to support students with special needs.</w:t>
      </w:r>
    </w:p>
    <w:p>
      <w:pPr>
        <w:pStyle w:val="BodyText"/>
      </w:pPr>
      <w:r>
        <w:t xml:space="preserve">I am also deeply aware of the unique challenges faced by families in Islamabad. Many parents lack awareness about their children's rights to education, and some face financial constraints that limit access to specialized services. As a Special Education Teacher, I have actively worked to bridge this gap by organizing community outreach programs and partnering with NGOs like [Name of Organization] to provide free resources and training for caregivers. This holistic approach ensures that students receive support both in the classroom and at home.</w:t>
      </w:r>
    </w:p>
    <w:bookmarkEnd w:id="21"/>
    <w:bookmarkStart w:id="22" w:name="X597f80305ae33b190240b85594458ef5d211a53"/>
    <w:p>
      <w:pPr>
        <w:pStyle w:val="Heading2"/>
      </w:pPr>
      <w:r>
        <w:t xml:space="preserve">Teaching Philosophy: Inclusivity, Innovation, and Advocacy</w:t>
      </w:r>
    </w:p>
    <w:p>
      <w:pPr>
        <w:pStyle w:val="FirstParagraph"/>
      </w:pPr>
      <w:r>
        <w:t xml:space="preserve">My teaching philosophy is centered on three pillars: inclusivity, innovation, and advocacy. I believe that every child deserves a right to education, regardless of their abilities. In Islamabad's classrooms, where resources may be limited but enthusiasm for learning is abundant, I focus on leveraging technology and low-cost materials to create engaging lessons. For example, I have used recycled materials to develop sensory tools for students with autism and created interactive digital platforms to support students with dyslexia.</w:t>
      </w:r>
    </w:p>
    <w:p>
      <w:pPr>
        <w:pStyle w:val="BodyText"/>
      </w:pPr>
      <w:r>
        <w:t xml:space="preserve">Innovation is also key to addressing the diverse needs of learners. I have implemented multisensory teaching techniques, such as using music and movement to reinforce concepts for students with attention deficits. Additionally, I have integrated assistive technologies like text-to-speech software and speech-generating devices to help non-verbal students communicate effectively. These strategies not only enhance learning outcomes but also foster independence among my students.</w:t>
      </w:r>
    </w:p>
    <w:bookmarkEnd w:id="22"/>
    <w:bookmarkStart w:id="23" w:name="X2e7954ce25dcc3884da775a886a6af5f505c9f1"/>
    <w:p>
      <w:pPr>
        <w:pStyle w:val="Heading2"/>
      </w:pPr>
      <w:r>
        <w:t xml:space="preserve">Addressing Challenges in Special Education</w:t>
      </w:r>
    </w:p>
    <w:p>
      <w:pPr>
        <w:pStyle w:val="FirstParagraph"/>
      </w:pPr>
      <w:r>
        <w:t xml:space="preserve">While the demand for special education teachers in Islamabad is high, the field faces significant challenges, including a shortage of trained professionals and a lack of standardized policies. As a Special Education Teacher, I am committed to advocating for systemic improvements while delivering exceptional classroom instruction. For instance, I have volunteered with the Pakistan Association for Special Education (PASE) to draft policy recommendations that emphasize teacher training and resource allocation for special needs students.</w:t>
      </w:r>
    </w:p>
    <w:p>
      <w:pPr>
        <w:pStyle w:val="BodyText"/>
      </w:pPr>
      <w:r>
        <w:t xml:space="preserve">I am also prepared to work in collaborative environments where special education teachers can share best practices and support one another. In my previous role, I co-founded a professional learning community (PLC) for educators in [City], which provided a platform for sharing resources, troubleshooting challenges, and staying updated on the latest research in special education. This experience has taught me the value of teamwork in overcoming obstacles and driving progress.</w:t>
      </w:r>
    </w:p>
    <w:bookmarkEnd w:id="23"/>
    <w:bookmarkStart w:id="24" w:name="why-islamabad"/>
    <w:p>
      <w:pPr>
        <w:pStyle w:val="Heading2"/>
      </w:pPr>
      <w:r>
        <w:t xml:space="preserve">Why Islamabad?</w:t>
      </w:r>
    </w:p>
    <w:p>
      <w:pPr>
        <w:pStyle w:val="FirstParagraph"/>
      </w:pPr>
      <w:r>
        <w:t xml:space="preserve">I am particularly drawn to Islamabad because it is a hub of educational innovation in Pakistan. The city's growing population and increasing focus on inclusive education create a dynamic environment for educators like myself. I am eager to contribute to initiatives that promote equity in education, such as the government's recent efforts to integrate special needs students into mainstream schools. My goal is to help build a legacy of empowerment for students with disabilities, ensuring they are equipped with the skills and confidence to succeed in their futures.</w:t>
      </w:r>
    </w:p>
    <w:p>
      <w:pPr>
        <w:pStyle w:val="BodyText"/>
      </w:pPr>
      <w:r>
        <w:t xml:space="preserve">Moreover, Islamabad's cultural diversity offers an opportunity to develop culturally responsive teaching methods that respect the values and traditions of all families. I have experience working with students from various ethnic and socio-economic backgrounds, which has taught me the importance of empathy, patience, and open communication in building trust with parents and guardians.</w:t>
      </w:r>
    </w:p>
    <w:bookmarkEnd w:id="24"/>
    <w:bookmarkStart w:id="25" w:name="closing-thoughts"/>
    <w:p>
      <w:pPr>
        <w:pStyle w:val="Heading2"/>
      </w:pPr>
      <w:r>
        <w:t xml:space="preserve">Closing Thoughts</w:t>
      </w:r>
    </w:p>
    <w:p>
      <w:pPr>
        <w:pStyle w:val="FirstParagraph"/>
      </w:pPr>
      <w:r>
        <w:t xml:space="preserve">In conclusion, I am enthusiastic about the possibility of joining your team as a Special Education Teacher in Islamabad. My passion for education, combined with my hands-on experience and commitment to inclusivity, makes me a strong candidate for this role. I am confident that my skills and dedication will contribute meaningfully to your institution's mission of providing high-quality education to all students.</w:t>
      </w:r>
    </w:p>
    <w:p>
      <w:pPr>
        <w:pStyle w:val="BodyText"/>
      </w:pPr>
      <w:r>
        <w:t xml:space="preserve">Thank you for considering my application. I would be honored to discuss how my background and vision align with the needs of your school. Please feel free to contact me at [Phone Number] or [Email Address] at your earliest convenience. I look forward to the opportunity to contribute to the growth and success of students in Islamabad.</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Pakistan Islamabad</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